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Dept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FAA76A" w14:textId="77777777" w:rsidR="00E305E9" w:rsidRDefault="00147642" w:rsidP="00147642">
      <w:bookmarkStart w:id="0" w:name="_GoBack"/>
      <w:bookmarkEnd w:id="0"/>
      <w:r>
        <w:rPr>
          <w:noProof/>
        </w:rPr>
        <w:drawing>
          <wp:inline distT="0" distB="0" distL="0" distR="0" wp14:anchorId="65EA73B0" wp14:editId="6E65118F">
            <wp:extent cx="4465707" cy="6325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fficLogo-A&amp;S.Dept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55510" w14:textId="77777777" w:rsidR="00D523F4" w:rsidRDefault="00D523F4" w:rsidP="00D523F4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</w:rPr>
      </w:pPr>
    </w:p>
    <w:p w14:paraId="19CD3290" w14:textId="77777777" w:rsidR="009C192B" w:rsidRDefault="003D2DCA" w:rsidP="009C192B">
      <w:pPr>
        <w:pStyle w:val="Title"/>
      </w:pPr>
      <w:r>
        <w:t>Non-Tenure Renewable Contract</w:t>
      </w:r>
      <w:r w:rsidR="009C192B">
        <w:t xml:space="preserve"> Assistant Professor Position in </w:t>
      </w:r>
      <w:r>
        <w:t>Mathematics</w:t>
      </w:r>
    </w:p>
    <w:p w14:paraId="70197994" w14:textId="77777777" w:rsidR="009C192B" w:rsidRDefault="009C192B" w:rsidP="00D523F4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</w:rPr>
      </w:pPr>
    </w:p>
    <w:p w14:paraId="1C5A169B" w14:textId="77777777" w:rsidR="009C192B" w:rsidRPr="00EF79D0" w:rsidRDefault="009C192B" w:rsidP="009C192B">
      <w:pPr>
        <w:pStyle w:val="NormalWeb"/>
        <w:shd w:val="clear" w:color="auto" w:fill="FFFFFF"/>
        <w:spacing w:before="0" w:beforeAutospacing="0" w:after="75" w:afterAutospacing="0"/>
        <w:rPr>
          <w:rFonts w:asciiTheme="minorHAnsi" w:hAnsiTheme="minorHAnsi" w:cs="Arial"/>
          <w:color w:val="333333"/>
        </w:rPr>
      </w:pPr>
      <w:r w:rsidRPr="00EF79D0">
        <w:rPr>
          <w:rFonts w:asciiTheme="minorHAnsi" w:hAnsiTheme="minorHAnsi" w:cs="Arial"/>
          <w:color w:val="333333"/>
        </w:rPr>
        <w:t>The Department of Mathematics at The University of Alabama invites applications for one</w:t>
      </w:r>
      <w:r w:rsidR="003D2DCA" w:rsidRPr="00EF79D0">
        <w:rPr>
          <w:rFonts w:asciiTheme="minorHAnsi" w:hAnsiTheme="minorHAnsi" w:cs="Arial"/>
          <w:color w:val="333333"/>
        </w:rPr>
        <w:t xml:space="preserve"> non-tenure multi-year contract</w:t>
      </w:r>
      <w:r w:rsidRPr="00EF79D0">
        <w:rPr>
          <w:rFonts w:asciiTheme="minorHAnsi" w:hAnsiTheme="minorHAnsi" w:cs="Arial"/>
          <w:color w:val="333333"/>
        </w:rPr>
        <w:t xml:space="preserve"> position at the Assistant Professor level</w:t>
      </w:r>
      <w:r w:rsidR="003D2DCA" w:rsidRPr="00EF79D0">
        <w:rPr>
          <w:rFonts w:asciiTheme="minorHAnsi" w:hAnsiTheme="minorHAnsi" w:cs="Arial"/>
          <w:color w:val="333333"/>
        </w:rPr>
        <w:t xml:space="preserve"> beginning on August 16, 2018</w:t>
      </w:r>
      <w:r w:rsidRPr="00EF79D0">
        <w:rPr>
          <w:rFonts w:asciiTheme="minorHAnsi" w:hAnsiTheme="minorHAnsi" w:cs="Arial"/>
          <w:color w:val="333333"/>
        </w:rPr>
        <w:t xml:space="preserve">. </w:t>
      </w:r>
      <w:r w:rsidR="00946E5D" w:rsidRPr="00EF79D0">
        <w:rPr>
          <w:rFonts w:asciiTheme="minorHAnsi" w:hAnsiTheme="minorHAnsi" w:cs="Arial"/>
          <w:color w:val="333333"/>
        </w:rPr>
        <w:t>This is a renewable position with opportunities for promotion to higher rank.</w:t>
      </w:r>
    </w:p>
    <w:p w14:paraId="47220B41" w14:textId="77777777" w:rsidR="00070917" w:rsidRPr="00EF79D0" w:rsidRDefault="009C192B" w:rsidP="009C192B">
      <w:pPr>
        <w:pStyle w:val="NormalWeb"/>
        <w:shd w:val="clear" w:color="auto" w:fill="FFFFFF"/>
        <w:spacing w:before="0" w:beforeAutospacing="0" w:after="75" w:afterAutospacing="0"/>
        <w:rPr>
          <w:rFonts w:asciiTheme="minorHAnsi" w:hAnsiTheme="minorHAnsi" w:cs="Arial"/>
          <w:color w:val="333333"/>
        </w:rPr>
      </w:pPr>
      <w:r w:rsidRPr="00EF79D0">
        <w:rPr>
          <w:rFonts w:asciiTheme="minorHAnsi" w:hAnsiTheme="minorHAnsi" w:cs="Arial"/>
          <w:color w:val="333333"/>
        </w:rPr>
        <w:t>The University of Alabama is a student-centered research university</w:t>
      </w:r>
      <w:r w:rsidR="00946E5D" w:rsidRPr="00EF79D0">
        <w:rPr>
          <w:rFonts w:asciiTheme="minorHAnsi" w:hAnsiTheme="minorHAnsi" w:cs="Arial"/>
          <w:color w:val="333333"/>
        </w:rPr>
        <w:t xml:space="preserve"> with the Department of Mathematics embarking on a multi-year effort to improve education in calculus, differential equations, and linear algebra courses. </w:t>
      </w:r>
      <w:r w:rsidRPr="00EF79D0">
        <w:rPr>
          <w:rFonts w:asciiTheme="minorHAnsi" w:hAnsiTheme="minorHAnsi" w:cs="Arial"/>
          <w:color w:val="333333"/>
        </w:rPr>
        <w:t xml:space="preserve">The successful candidate </w:t>
      </w:r>
      <w:r w:rsidR="00070917" w:rsidRPr="00EF79D0">
        <w:rPr>
          <w:rFonts w:asciiTheme="minorHAnsi" w:hAnsiTheme="minorHAnsi" w:cs="Arial"/>
          <w:color w:val="333333"/>
        </w:rPr>
        <w:t xml:space="preserve">will primarily teach </w:t>
      </w:r>
      <w:r w:rsidR="00946E5D" w:rsidRPr="00EF79D0">
        <w:rPr>
          <w:rFonts w:asciiTheme="minorHAnsi" w:hAnsiTheme="minorHAnsi" w:cs="Arial"/>
          <w:color w:val="333333"/>
        </w:rPr>
        <w:t>these courses</w:t>
      </w:r>
      <w:r w:rsidR="00070917" w:rsidRPr="00EF79D0">
        <w:rPr>
          <w:rFonts w:asciiTheme="minorHAnsi" w:hAnsiTheme="minorHAnsi" w:cs="Arial"/>
          <w:color w:val="333333"/>
        </w:rPr>
        <w:t xml:space="preserve">, with the </w:t>
      </w:r>
      <w:r w:rsidR="00946E5D" w:rsidRPr="00EF79D0">
        <w:rPr>
          <w:rFonts w:asciiTheme="minorHAnsi" w:hAnsiTheme="minorHAnsi" w:cs="Arial"/>
          <w:color w:val="333333"/>
        </w:rPr>
        <w:t>opportunity</w:t>
      </w:r>
      <w:r w:rsidR="00070917" w:rsidRPr="00EF79D0">
        <w:rPr>
          <w:rFonts w:asciiTheme="minorHAnsi" w:hAnsiTheme="minorHAnsi" w:cs="Arial"/>
          <w:color w:val="333333"/>
        </w:rPr>
        <w:t xml:space="preserve"> </w:t>
      </w:r>
      <w:r w:rsidR="00946E5D" w:rsidRPr="00EF79D0">
        <w:rPr>
          <w:rFonts w:asciiTheme="minorHAnsi" w:hAnsiTheme="minorHAnsi" w:cs="Arial"/>
          <w:color w:val="333333"/>
        </w:rPr>
        <w:t>for</w:t>
      </w:r>
      <w:r w:rsidR="00070917" w:rsidRPr="00EF79D0">
        <w:rPr>
          <w:rFonts w:asciiTheme="minorHAnsi" w:hAnsiTheme="minorHAnsi" w:cs="Arial"/>
          <w:color w:val="333333"/>
        </w:rPr>
        <w:t xml:space="preserve"> teaching some upper-division courses</w:t>
      </w:r>
      <w:r w:rsidR="00946E5D" w:rsidRPr="00EF79D0">
        <w:rPr>
          <w:rFonts w:asciiTheme="minorHAnsi" w:hAnsiTheme="minorHAnsi" w:cs="Arial"/>
          <w:color w:val="333333"/>
        </w:rPr>
        <w:t xml:space="preserve"> and/or summer courses, if desired. T</w:t>
      </w:r>
      <w:r w:rsidRPr="00EF79D0">
        <w:rPr>
          <w:rFonts w:asciiTheme="minorHAnsi" w:hAnsiTheme="minorHAnsi" w:cs="Arial"/>
          <w:color w:val="333333"/>
        </w:rPr>
        <w:t>he</w:t>
      </w:r>
      <w:r w:rsidR="00070917" w:rsidRPr="00EF79D0">
        <w:rPr>
          <w:rFonts w:asciiTheme="minorHAnsi" w:hAnsiTheme="minorHAnsi" w:cs="Arial"/>
          <w:color w:val="333333"/>
        </w:rPr>
        <w:t xml:space="preserve"> candidate will </w:t>
      </w:r>
      <w:r w:rsidR="00946E5D" w:rsidRPr="00EF79D0">
        <w:rPr>
          <w:rFonts w:asciiTheme="minorHAnsi" w:hAnsiTheme="minorHAnsi" w:cs="Arial"/>
          <w:color w:val="333333"/>
        </w:rPr>
        <w:t xml:space="preserve">also </w:t>
      </w:r>
      <w:r w:rsidR="00E75BBE" w:rsidRPr="00EF79D0">
        <w:rPr>
          <w:rFonts w:asciiTheme="minorHAnsi" w:hAnsiTheme="minorHAnsi" w:cs="Arial"/>
          <w:color w:val="333333"/>
        </w:rPr>
        <w:t xml:space="preserve">likely </w:t>
      </w:r>
      <w:r w:rsidR="00070917" w:rsidRPr="00EF79D0">
        <w:rPr>
          <w:rFonts w:asciiTheme="minorHAnsi" w:hAnsiTheme="minorHAnsi" w:cs="Arial"/>
          <w:color w:val="333333"/>
        </w:rPr>
        <w:t>coordinate multi-section courses</w:t>
      </w:r>
      <w:r w:rsidR="00946E5D" w:rsidRPr="00EF79D0">
        <w:rPr>
          <w:rFonts w:asciiTheme="minorHAnsi" w:hAnsiTheme="minorHAnsi" w:cs="Arial"/>
          <w:color w:val="333333"/>
        </w:rPr>
        <w:t xml:space="preserve"> and work within the department to improve these courses. </w:t>
      </w:r>
      <w:r w:rsidRPr="00EF79D0">
        <w:rPr>
          <w:rFonts w:asciiTheme="minorHAnsi" w:hAnsiTheme="minorHAnsi" w:cs="Arial"/>
          <w:color w:val="333333"/>
        </w:rPr>
        <w:t>Candidates must possess a doctoral degree in mathematics</w:t>
      </w:r>
      <w:r w:rsidR="00E75BBE" w:rsidRPr="00EF79D0">
        <w:rPr>
          <w:rFonts w:asciiTheme="minorHAnsi" w:hAnsiTheme="minorHAnsi" w:cs="Arial"/>
          <w:color w:val="333333"/>
        </w:rPr>
        <w:t>, mathematics education,</w:t>
      </w:r>
      <w:r w:rsidRPr="00EF79D0">
        <w:rPr>
          <w:rFonts w:asciiTheme="minorHAnsi" w:hAnsiTheme="minorHAnsi" w:cs="Arial"/>
          <w:color w:val="333333"/>
        </w:rPr>
        <w:t xml:space="preserve"> or a closely re</w:t>
      </w:r>
      <w:r w:rsidR="00437D8D" w:rsidRPr="00EF79D0">
        <w:rPr>
          <w:rFonts w:asciiTheme="minorHAnsi" w:hAnsiTheme="minorHAnsi" w:cs="Arial"/>
          <w:color w:val="333333"/>
        </w:rPr>
        <w:t>lated field</w:t>
      </w:r>
      <w:r w:rsidR="00E75BBE" w:rsidRPr="00EF79D0">
        <w:rPr>
          <w:rFonts w:asciiTheme="minorHAnsi" w:hAnsiTheme="minorHAnsi" w:cs="Arial"/>
          <w:color w:val="333333"/>
        </w:rPr>
        <w:t>, with a master’s degree, or equivalent, in mathematics</w:t>
      </w:r>
      <w:r w:rsidR="00437D8D" w:rsidRPr="00EF79D0">
        <w:rPr>
          <w:rFonts w:asciiTheme="minorHAnsi" w:hAnsiTheme="minorHAnsi" w:cs="Arial"/>
          <w:color w:val="333333"/>
        </w:rPr>
        <w:t xml:space="preserve"> by August 16, 201</w:t>
      </w:r>
      <w:r w:rsidR="00070917" w:rsidRPr="00EF79D0">
        <w:rPr>
          <w:rFonts w:asciiTheme="minorHAnsi" w:hAnsiTheme="minorHAnsi" w:cs="Arial"/>
          <w:color w:val="333333"/>
        </w:rPr>
        <w:t>8</w:t>
      </w:r>
      <w:r w:rsidR="00437D8D" w:rsidRPr="00EF79D0">
        <w:rPr>
          <w:rFonts w:asciiTheme="minorHAnsi" w:hAnsiTheme="minorHAnsi" w:cs="Arial"/>
          <w:color w:val="333333"/>
        </w:rPr>
        <w:t>.</w:t>
      </w:r>
      <w:r w:rsidRPr="00EF79D0">
        <w:rPr>
          <w:rFonts w:asciiTheme="minorHAnsi" w:hAnsiTheme="minorHAnsi" w:cs="Arial"/>
          <w:color w:val="333333"/>
        </w:rPr>
        <w:t xml:space="preserve"> </w:t>
      </w:r>
    </w:p>
    <w:p w14:paraId="00169961" w14:textId="77777777" w:rsidR="009C192B" w:rsidRPr="00EF79D0" w:rsidRDefault="009C192B" w:rsidP="009C192B">
      <w:pPr>
        <w:pStyle w:val="NormalWeb"/>
        <w:shd w:val="clear" w:color="auto" w:fill="FFFFFF"/>
        <w:spacing w:before="0" w:beforeAutospacing="0" w:after="75" w:afterAutospacing="0"/>
        <w:rPr>
          <w:rFonts w:asciiTheme="minorHAnsi" w:hAnsiTheme="minorHAnsi"/>
        </w:rPr>
      </w:pPr>
      <w:r w:rsidRPr="00EF79D0">
        <w:rPr>
          <w:rFonts w:asciiTheme="minorHAnsi" w:hAnsiTheme="minorHAnsi" w:cs="Arial"/>
          <w:color w:val="333333"/>
        </w:rPr>
        <w:t xml:space="preserve">Applicants should complete the online application at </w:t>
      </w:r>
      <w:hyperlink r:id="rId7" w:tgtFrame="_blank" w:history="1">
        <w:r w:rsidR="00EF79D0" w:rsidRPr="00EF79D0">
          <w:rPr>
            <w:rStyle w:val="Hyperlink"/>
            <w:rFonts w:asciiTheme="minorHAnsi" w:hAnsiTheme="minorHAnsi"/>
            <w:color w:val="195D8B"/>
          </w:rPr>
          <w:t>http://facultyjobs.ua.edu/postings/41547</w:t>
        </w:r>
      </w:hyperlink>
      <w:r w:rsidRPr="00EF79D0">
        <w:rPr>
          <w:rFonts w:asciiTheme="minorHAnsi" w:hAnsiTheme="minorHAnsi" w:cs="Arial"/>
          <w:color w:val="333333"/>
        </w:rPr>
        <w:t xml:space="preserve">. The application should include a letter of application, a current curriculum </w:t>
      </w:r>
      <w:r w:rsidRPr="00EF79D0">
        <w:rPr>
          <w:rFonts w:asciiTheme="minorHAnsi" w:hAnsiTheme="minorHAnsi" w:cs="Arial"/>
          <w:noProof/>
          <w:color w:val="333333"/>
        </w:rPr>
        <w:t>vita</w:t>
      </w:r>
      <w:r w:rsidRPr="00EF79D0">
        <w:rPr>
          <w:rFonts w:asciiTheme="minorHAnsi" w:hAnsiTheme="minorHAnsi" w:cs="Arial"/>
          <w:color w:val="333333"/>
        </w:rPr>
        <w:t>, a teaching statement, and three letters of recommendation (</w:t>
      </w:r>
      <w:r w:rsidR="00070917" w:rsidRPr="00EF79D0">
        <w:rPr>
          <w:rFonts w:asciiTheme="minorHAnsi" w:hAnsiTheme="minorHAnsi" w:cs="Arial"/>
          <w:color w:val="333333"/>
        </w:rPr>
        <w:t>two of which concern</w:t>
      </w:r>
      <w:r w:rsidRPr="00EF79D0">
        <w:rPr>
          <w:rFonts w:asciiTheme="minorHAnsi" w:hAnsiTheme="minorHAnsi" w:cs="Arial"/>
          <w:color w:val="333333"/>
        </w:rPr>
        <w:t xml:space="preserve"> teaching). </w:t>
      </w:r>
      <w:r w:rsidR="00946E5D" w:rsidRPr="00EF79D0">
        <w:rPr>
          <w:rFonts w:asciiTheme="minorHAnsi" w:hAnsiTheme="minorHAnsi" w:cs="Arial"/>
          <w:color w:val="333333"/>
        </w:rPr>
        <w:t>A teaching portfolio or other evidence of teaching effectiveness is strongly encouraged</w:t>
      </w:r>
      <w:r w:rsidRPr="00EF79D0">
        <w:rPr>
          <w:rFonts w:asciiTheme="minorHAnsi" w:hAnsiTheme="minorHAnsi" w:cs="Arial"/>
          <w:color w:val="333333"/>
        </w:rPr>
        <w:t xml:space="preserve">. The recommendation letters should be sent electronically </w:t>
      </w:r>
      <w:r w:rsidRPr="00EF79D0">
        <w:rPr>
          <w:rFonts w:asciiTheme="minorHAnsi" w:hAnsiTheme="minorHAnsi" w:cs="Arial"/>
          <w:noProof/>
          <w:color w:val="333333"/>
        </w:rPr>
        <w:t>to:</w:t>
      </w:r>
      <w:r w:rsidRPr="00EF79D0">
        <w:rPr>
          <w:rFonts w:asciiTheme="minorHAnsi" w:hAnsiTheme="minorHAnsi" w:cs="Arial"/>
          <w:color w:val="333333"/>
        </w:rPr>
        <w:t xml:space="preserve"> </w:t>
      </w:r>
      <w:hyperlink r:id="rId8" w:history="1">
        <w:r w:rsidRPr="00EF79D0">
          <w:rPr>
            <w:rStyle w:val="Hyperlink"/>
            <w:rFonts w:asciiTheme="minorHAnsi" w:hAnsiTheme="minorHAnsi" w:cs="Arial"/>
          </w:rPr>
          <w:t>math@ua.edu</w:t>
        </w:r>
      </w:hyperlink>
      <w:r w:rsidRPr="00EF79D0">
        <w:rPr>
          <w:rFonts w:asciiTheme="minorHAnsi" w:hAnsiTheme="minorHAnsi" w:cs="Arial"/>
          <w:color w:val="333333"/>
        </w:rPr>
        <w:t>. Applications will be reviewed on an ongoing basis starting November 1</w:t>
      </w:r>
      <w:r w:rsidRPr="00EF79D0">
        <w:rPr>
          <w:rFonts w:asciiTheme="minorHAnsi" w:hAnsiTheme="minorHAnsi" w:cs="Arial"/>
          <w:color w:val="333333"/>
          <w:vertAlign w:val="superscript"/>
        </w:rPr>
        <w:t>st</w:t>
      </w:r>
      <w:r w:rsidRPr="00EF79D0">
        <w:rPr>
          <w:rFonts w:asciiTheme="minorHAnsi" w:hAnsiTheme="minorHAnsi" w:cs="Arial"/>
          <w:color w:val="333333"/>
        </w:rPr>
        <w:t>, and will continue to be accepted until the position is filled. The University of Alabama is an Equal Opportunity/Affirmative Action employer and actively seeks diversity among its employees. Women, Hispanic, African-American and other minority candidates are strongly encouraged to apply. For more information about the department and the university visit our</w:t>
      </w:r>
      <w:r w:rsidRPr="00EF79D0">
        <w:rPr>
          <w:rStyle w:val="apple-converted-space"/>
          <w:rFonts w:asciiTheme="minorHAnsi" w:hAnsiTheme="minorHAnsi" w:cs="Arial"/>
          <w:color w:val="333333"/>
        </w:rPr>
        <w:t> </w:t>
      </w:r>
      <w:r w:rsidRPr="00EF79D0">
        <w:rPr>
          <w:rFonts w:asciiTheme="minorHAnsi" w:hAnsiTheme="minorHAnsi" w:cs="Arial"/>
          <w:color w:val="333333"/>
          <w:shd w:val="clear" w:color="auto" w:fill="FFFFFF"/>
        </w:rPr>
        <w:t xml:space="preserve">website at </w:t>
      </w:r>
      <w:hyperlink r:id="rId9" w:history="1">
        <w:r w:rsidRPr="00EF79D0">
          <w:rPr>
            <w:rStyle w:val="Hyperlink"/>
            <w:rFonts w:asciiTheme="minorHAnsi" w:hAnsiTheme="minorHAnsi"/>
          </w:rPr>
          <w:t>https://math.ua.edu/</w:t>
        </w:r>
      </w:hyperlink>
      <w:r w:rsidRPr="00EF79D0">
        <w:rPr>
          <w:rFonts w:asciiTheme="minorHAnsi" w:hAnsiTheme="minorHAnsi"/>
        </w:rPr>
        <w:t>.</w:t>
      </w:r>
    </w:p>
    <w:p w14:paraId="7E06CCC4" w14:textId="77777777" w:rsidR="009C192B" w:rsidRDefault="009C192B" w:rsidP="00D523F4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</w:rPr>
      </w:pPr>
    </w:p>
    <w:sectPr w:rsidR="009C192B" w:rsidSect="00147642">
      <w:footerReference w:type="default" r:id="rId10"/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8C8BC2" w14:textId="77777777" w:rsidR="00625B48" w:rsidRDefault="00625B48" w:rsidP="00147642">
      <w:pPr>
        <w:spacing w:after="0" w:line="240" w:lineRule="auto"/>
      </w:pPr>
      <w:r>
        <w:separator/>
      </w:r>
    </w:p>
  </w:endnote>
  <w:endnote w:type="continuationSeparator" w:id="0">
    <w:p w14:paraId="43570AFD" w14:textId="77777777" w:rsidR="00625B48" w:rsidRDefault="00625B48" w:rsidP="0014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25222E" w14:textId="77777777" w:rsidR="00147642" w:rsidRDefault="003C21CB">
    <w:pPr>
      <w:pStyle w:val="Footer"/>
    </w:pPr>
    <w:r>
      <w:t xml:space="preserve">345 Gordon Palmer Hall  </w:t>
    </w:r>
    <w:r w:rsidRPr="003C21CB">
      <w:rPr>
        <w:color w:val="C00000"/>
      </w:rPr>
      <w:t>│</w:t>
    </w:r>
    <w:r>
      <w:t xml:space="preserve"> Tuscaloosa, AL  35487  </w:t>
    </w:r>
    <w:r w:rsidRPr="003C21CB">
      <w:rPr>
        <w:color w:val="C00000"/>
      </w:rPr>
      <w:t>│</w:t>
    </w:r>
    <w:r>
      <w:t xml:space="preserve">  205-348-5090  </w:t>
    </w:r>
    <w:r w:rsidRPr="003C21CB">
      <w:rPr>
        <w:color w:val="C00000"/>
      </w:rPr>
      <w:t>│</w:t>
    </w:r>
    <w:r>
      <w:t xml:space="preserve">  Fax: 205-348-7067  </w:t>
    </w:r>
    <w:r w:rsidRPr="003C21CB">
      <w:rPr>
        <w:color w:val="C00000"/>
      </w:rPr>
      <w:t>│</w:t>
    </w:r>
    <w:r>
      <w:t xml:space="preserve">  math@ua.edu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467C24" w14:textId="77777777" w:rsidR="00625B48" w:rsidRDefault="00625B48" w:rsidP="00147642">
      <w:pPr>
        <w:spacing w:after="0" w:line="240" w:lineRule="auto"/>
      </w:pPr>
      <w:r>
        <w:separator/>
      </w:r>
    </w:p>
  </w:footnote>
  <w:footnote w:type="continuationSeparator" w:id="0">
    <w:p w14:paraId="6555A8A8" w14:textId="77777777" w:rsidR="00625B48" w:rsidRDefault="00625B48" w:rsidP="001476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MjA1NjMwNzGzMDVV0lEKTi0uzszPAykwrgUAPfBpKSwAAAA="/>
  </w:docVars>
  <w:rsids>
    <w:rsidRoot w:val="00147642"/>
    <w:rsid w:val="00070917"/>
    <w:rsid w:val="000E2D28"/>
    <w:rsid w:val="00110A00"/>
    <w:rsid w:val="00126270"/>
    <w:rsid w:val="00147642"/>
    <w:rsid w:val="003C21CB"/>
    <w:rsid w:val="003D2DCA"/>
    <w:rsid w:val="00437D8D"/>
    <w:rsid w:val="00625B48"/>
    <w:rsid w:val="00946E5D"/>
    <w:rsid w:val="009C192B"/>
    <w:rsid w:val="00A165F6"/>
    <w:rsid w:val="00AB26D7"/>
    <w:rsid w:val="00CB5CB3"/>
    <w:rsid w:val="00D523F4"/>
    <w:rsid w:val="00D73F60"/>
    <w:rsid w:val="00E10822"/>
    <w:rsid w:val="00E305E9"/>
    <w:rsid w:val="00E75BBE"/>
    <w:rsid w:val="00EC2A59"/>
    <w:rsid w:val="00ED638B"/>
    <w:rsid w:val="00EF79D0"/>
    <w:rsid w:val="00F71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5C374"/>
  <w15:chartTrackingRefBased/>
  <w15:docId w15:val="{E5CE7D69-7C6B-45EB-86B5-AA878696E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764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6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64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47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642"/>
  </w:style>
  <w:style w:type="paragraph" w:styleId="Footer">
    <w:name w:val="footer"/>
    <w:basedOn w:val="Normal"/>
    <w:link w:val="FooterChar"/>
    <w:uiPriority w:val="99"/>
    <w:unhideWhenUsed/>
    <w:rsid w:val="00147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642"/>
  </w:style>
  <w:style w:type="character" w:styleId="Hyperlink">
    <w:name w:val="Hyperlink"/>
    <w:basedOn w:val="DefaultParagraphFont"/>
    <w:semiHidden/>
    <w:rsid w:val="0012627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2627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C19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C192B"/>
  </w:style>
  <w:style w:type="paragraph" w:styleId="Title">
    <w:name w:val="Title"/>
    <w:basedOn w:val="Normal"/>
    <w:next w:val="Normal"/>
    <w:link w:val="TitleChar"/>
    <w:uiPriority w:val="10"/>
    <w:qFormat/>
    <w:rsid w:val="009C19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192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50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image" Target="media/image1.Dept"/><Relationship Id="rId7" Type="http://schemas.openxmlformats.org/officeDocument/2006/relationships/hyperlink" Target="http://facultyjobs.ua.edu/postings/41547" TargetMode="External"/><Relationship Id="rId8" Type="http://schemas.openxmlformats.org/officeDocument/2006/relationships/hyperlink" Target="mailto:math@ua.edu" TargetMode="External"/><Relationship Id="rId9" Type="http://schemas.openxmlformats.org/officeDocument/2006/relationships/hyperlink" Target="https://math.ua.edu/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9</Words>
  <Characters>1763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labama</Company>
  <LinksUpToDate>false</LinksUpToDate>
  <CharactersWithSpaces>2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ley, Michele</dc:creator>
  <cp:keywords/>
  <dc:description/>
  <cp:lastModifiedBy>Microsoft Office User</cp:lastModifiedBy>
  <cp:revision>2</cp:revision>
  <cp:lastPrinted>2016-01-20T14:21:00Z</cp:lastPrinted>
  <dcterms:created xsi:type="dcterms:W3CDTF">2017-09-24T23:44:00Z</dcterms:created>
  <dcterms:modified xsi:type="dcterms:W3CDTF">2017-09-24T23:44:00Z</dcterms:modified>
</cp:coreProperties>
</file>